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EAC0A3" w14:textId="249B5EC8" w:rsidR="00932C79" w:rsidRDefault="00E731D2">
      <w:r>
        <w:t xml:space="preserve">Problems </w:t>
      </w:r>
    </w:p>
    <w:p w14:paraId="778FEEE7" w14:textId="0230715C" w:rsidR="00E731D2" w:rsidRDefault="00E731D2" w:rsidP="00E731D2">
      <w:pPr>
        <w:pStyle w:val="ListParagraph"/>
        <w:numPr>
          <w:ilvl w:val="0"/>
          <w:numId w:val="1"/>
        </w:numPr>
      </w:pPr>
      <w:r>
        <w:t xml:space="preserve"> </w:t>
      </w:r>
      <w:r w:rsidR="00870995">
        <w:t>When I choose “1”, it pops out an error.</w:t>
      </w:r>
    </w:p>
    <w:p w14:paraId="5BB19F70" w14:textId="77777777" w:rsidR="00E731D2" w:rsidRDefault="00E731D2" w:rsidP="00E731D2">
      <w:r>
        <w:t>Trying to open (I) file C:\git_repos\tuflow-wf_python3\output_folder\Vanilla_tuflow\model\materials.csv...OK.  File Unit: 913</w:t>
      </w:r>
    </w:p>
    <w:p w14:paraId="20AF30D7" w14:textId="77777777" w:rsidR="00E731D2" w:rsidRDefault="00E731D2" w:rsidP="00E731D2">
      <w:r>
        <w:t xml:space="preserve">  1...Processing: 1,</w:t>
      </w:r>
      <w:proofErr w:type="gramStart"/>
      <w:r>
        <w:t>0.04,,,</w:t>
      </w:r>
      <w:proofErr w:type="gramEnd"/>
    </w:p>
    <w:p w14:paraId="796C6598" w14:textId="77777777" w:rsidR="00E731D2" w:rsidRDefault="00E731D2" w:rsidP="00E731D2">
      <w:r>
        <w:t xml:space="preserve">  2...Processing: 2,</w:t>
      </w:r>
      <w:proofErr w:type="gramStart"/>
      <w:r>
        <w:t>0.06,,,</w:t>
      </w:r>
      <w:proofErr w:type="gramEnd"/>
    </w:p>
    <w:p w14:paraId="7D10A776" w14:textId="77777777" w:rsidR="00E731D2" w:rsidRDefault="00E731D2" w:rsidP="00E731D2">
      <w:r>
        <w:t xml:space="preserve">  3...Processing: 3,</w:t>
      </w:r>
      <w:proofErr w:type="gramStart"/>
      <w:r>
        <w:t>0.1,,,</w:t>
      </w:r>
      <w:proofErr w:type="gramEnd"/>
    </w:p>
    <w:p w14:paraId="1AB5490B" w14:textId="77777777" w:rsidR="00E731D2" w:rsidRDefault="00E731D2" w:rsidP="00E731D2">
      <w:r>
        <w:t xml:space="preserve">  4...Processing: 4,</w:t>
      </w:r>
      <w:proofErr w:type="gramStart"/>
      <w:r>
        <w:t>0.3,,,</w:t>
      </w:r>
      <w:proofErr w:type="gramEnd"/>
    </w:p>
    <w:p w14:paraId="586D3D9F" w14:textId="77777777" w:rsidR="00E731D2" w:rsidRDefault="00E731D2" w:rsidP="00E731D2">
      <w:r>
        <w:t xml:space="preserve">  5...Processing: </w:t>
      </w:r>
      <w:proofErr w:type="gramStart"/>
      <w:r>
        <w:t>5,,,,</w:t>
      </w:r>
      <w:proofErr w:type="gramEnd"/>
    </w:p>
    <w:p w14:paraId="7FB92633" w14:textId="77777777" w:rsidR="00E731D2" w:rsidRDefault="00E731D2" w:rsidP="00E731D2">
      <w:proofErr w:type="spellStart"/>
      <w:r>
        <w:t>NoXY</w:t>
      </w:r>
      <w:proofErr w:type="spellEnd"/>
      <w:r>
        <w:t xml:space="preserve">: ERROR 2356 - Data source "" is not a </w:t>
      </w:r>
      <w:proofErr w:type="spellStart"/>
      <w:r>
        <w:t>recognised</w:t>
      </w:r>
      <w:proofErr w:type="spellEnd"/>
      <w:r>
        <w:t xml:space="preserve"> format for n vs y curves.</w:t>
      </w:r>
    </w:p>
    <w:p w14:paraId="3EE079BC" w14:textId="2C769E3A" w:rsidR="00E731D2" w:rsidRDefault="00E731D2" w:rsidP="00E731D2">
      <w:r>
        <w:t xml:space="preserve">Wiki Link: </w:t>
      </w:r>
      <w:hyperlink r:id="rId5" w:history="1">
        <w:r w:rsidRPr="00986074">
          <w:rPr>
            <w:rStyle w:val="Hyperlink"/>
          </w:rPr>
          <w:t>https://wiki.tuflow.com/index.php?title=TUFLOW_Message_2356</w:t>
        </w:r>
      </w:hyperlink>
    </w:p>
    <w:p w14:paraId="5DA0E79E" w14:textId="7AEAD60E" w:rsidR="00667A25" w:rsidRDefault="00667A25" w:rsidP="00667A25">
      <w:pPr>
        <w:pStyle w:val="ListParagraph"/>
        <w:numPr>
          <w:ilvl w:val="0"/>
          <w:numId w:val="1"/>
        </w:numPr>
      </w:pPr>
      <w:r>
        <w:t xml:space="preserve">Convert </w:t>
      </w:r>
      <w:proofErr w:type="gramStart"/>
      <w:r>
        <w:t>the .</w:t>
      </w:r>
      <w:proofErr w:type="spellStart"/>
      <w:r>
        <w:t>flt</w:t>
      </w:r>
      <w:proofErr w:type="spellEnd"/>
      <w:proofErr w:type="gramEnd"/>
      <w:r>
        <w:t xml:space="preserve"> to .</w:t>
      </w:r>
      <w:proofErr w:type="spellStart"/>
      <w:r>
        <w:t>tif</w:t>
      </w:r>
      <w:proofErr w:type="spellEnd"/>
      <w:r>
        <w:t xml:space="preserve"> </w:t>
      </w:r>
    </w:p>
    <w:p w14:paraId="1E22DD23" w14:textId="351BEC6B" w:rsidR="00667A25" w:rsidRDefault="00667A25" w:rsidP="00667A25">
      <w:pPr>
        <w:pStyle w:val="ListParagraph"/>
        <w:numPr>
          <w:ilvl w:val="0"/>
          <w:numId w:val="1"/>
        </w:numPr>
      </w:pPr>
      <w:r>
        <w:t>What can be made automatic?</w:t>
      </w:r>
    </w:p>
    <w:p w14:paraId="0B499B6B" w14:textId="6840866F" w:rsidR="00667A25" w:rsidRDefault="00667A25" w:rsidP="00667A25">
      <w:pPr>
        <w:pStyle w:val="ListParagraph"/>
        <w:numPr>
          <w:ilvl w:val="1"/>
          <w:numId w:val="1"/>
        </w:numPr>
      </w:pPr>
      <w:r>
        <w:t xml:space="preserve">The GIS parts </w:t>
      </w:r>
    </w:p>
    <w:p w14:paraId="0E7246CA" w14:textId="0296C3DD" w:rsidR="00667A25" w:rsidRDefault="00D508C0" w:rsidP="00D508C0">
      <w:pPr>
        <w:pStyle w:val="ListParagraph"/>
        <w:numPr>
          <w:ilvl w:val="2"/>
          <w:numId w:val="1"/>
        </w:numPr>
      </w:pPr>
      <w:r>
        <w:t xml:space="preserve">Create the code area </w:t>
      </w:r>
    </w:p>
    <w:p w14:paraId="6CE4A550" w14:textId="20F6C562" w:rsidR="00D508C0" w:rsidRDefault="00D508C0" w:rsidP="00D508C0">
      <w:pPr>
        <w:pStyle w:val="ListParagraph"/>
        <w:numPr>
          <w:ilvl w:val="2"/>
          <w:numId w:val="1"/>
        </w:numPr>
      </w:pPr>
      <w:r>
        <w:t>Create the loc line</w:t>
      </w:r>
    </w:p>
    <w:p w14:paraId="004B323F" w14:textId="77777777" w:rsidR="00D508C0" w:rsidRDefault="00D508C0" w:rsidP="00D508C0">
      <w:pPr>
        <w:pStyle w:val="ListParagraph"/>
        <w:numPr>
          <w:ilvl w:val="2"/>
          <w:numId w:val="1"/>
        </w:numPr>
      </w:pPr>
      <w:r>
        <w:t>Create the input region (_</w:t>
      </w:r>
      <w:proofErr w:type="spellStart"/>
      <w:r>
        <w:t>sa</w:t>
      </w:r>
      <w:proofErr w:type="spellEnd"/>
      <w:r>
        <w:t>) and output line (_</w:t>
      </w:r>
      <w:proofErr w:type="spellStart"/>
      <w:r>
        <w:t>bc</w:t>
      </w:r>
      <w:proofErr w:type="spellEnd"/>
      <w:r>
        <w:t>)</w:t>
      </w:r>
    </w:p>
    <w:p w14:paraId="35FF1559" w14:textId="4DFC301E" w:rsidR="00D508C0" w:rsidRDefault="00D508C0" w:rsidP="00D508C0">
      <w:pPr>
        <w:pStyle w:val="ListParagraph"/>
        <w:numPr>
          <w:ilvl w:val="2"/>
          <w:numId w:val="1"/>
        </w:numPr>
      </w:pPr>
      <w:r>
        <w:t>Create the monitoring points and lines (_po)</w:t>
      </w:r>
      <w:bookmarkStart w:id="0" w:name="_GoBack"/>
      <w:bookmarkEnd w:id="0"/>
      <w:r>
        <w:t xml:space="preserve"> </w:t>
      </w:r>
    </w:p>
    <w:p w14:paraId="5F4B58C5" w14:textId="6B27546E" w:rsidR="00E731D2" w:rsidRDefault="00E731D2" w:rsidP="00E731D2"/>
    <w:p w14:paraId="5EDEF55F" w14:textId="77777777" w:rsidR="00E731D2" w:rsidRDefault="00E731D2" w:rsidP="00E731D2"/>
    <w:sectPr w:rsidR="00E731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47B05"/>
    <w:multiLevelType w:val="hybridMultilevel"/>
    <w:tmpl w:val="34FE5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zE0NTG1NLE0tTBU0lEKTi0uzszPAykwrAUAshE7mCwAAAA="/>
  </w:docVars>
  <w:rsids>
    <w:rsidRoot w:val="00EC3DEE"/>
    <w:rsid w:val="00667A25"/>
    <w:rsid w:val="00870995"/>
    <w:rsid w:val="00932C79"/>
    <w:rsid w:val="00C6502F"/>
    <w:rsid w:val="00D508C0"/>
    <w:rsid w:val="00E731D2"/>
    <w:rsid w:val="00EC3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34BE4"/>
  <w15:chartTrackingRefBased/>
  <w15:docId w15:val="{1BDEFDFD-0CC1-48CD-A49C-FC6EC2347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31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1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1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iki.tuflow.com/index.php?title=TUFLOW_Message_235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wei Hung</dc:creator>
  <cp:keywords/>
  <dc:description/>
  <cp:lastModifiedBy>Fengwei Hung</cp:lastModifiedBy>
  <cp:revision>6</cp:revision>
  <dcterms:created xsi:type="dcterms:W3CDTF">2019-01-28T18:35:00Z</dcterms:created>
  <dcterms:modified xsi:type="dcterms:W3CDTF">2019-01-28T18:58:00Z</dcterms:modified>
</cp:coreProperties>
</file>